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1A7940" w14:textId="4364E039" w:rsidR="008F27B5" w:rsidRPr="008F27B5" w:rsidRDefault="008F27B5" w:rsidP="008F27B5">
      <w:pPr>
        <w:shd w:val="clear" w:color="auto" w:fill="FFFFFF"/>
        <w:spacing w:after="0" w:line="360" w:lineRule="auto"/>
        <w:jc w:val="center"/>
        <w:rPr>
          <w:rFonts w:ascii="Roboto" w:eastAsia="Times New Roman" w:hAnsi="Roboto" w:cs="Times New Roman"/>
          <w:b/>
          <w:bCs/>
          <w:color w:val="111111"/>
          <w:kern w:val="0"/>
          <w:sz w:val="32"/>
          <w:szCs w:val="32"/>
          <w:u w:val="single"/>
          <w14:ligatures w14:val="none"/>
        </w:rPr>
      </w:pPr>
      <w:r w:rsidRPr="008F27B5">
        <w:rPr>
          <w:rFonts w:ascii="Roboto" w:eastAsia="Times New Roman" w:hAnsi="Roboto" w:cs="Times New Roman"/>
          <w:b/>
          <w:bCs/>
          <w:color w:val="111111"/>
          <w:kern w:val="0"/>
          <w:sz w:val="32"/>
          <w:szCs w:val="32"/>
          <w:u w:val="single"/>
          <w14:ligatures w14:val="none"/>
        </w:rPr>
        <w:t>OFFICE MANAGEMENT SOFTWARE/APPLICATION PROJECT</w:t>
      </w:r>
    </w:p>
    <w:p w14:paraId="510F9565" w14:textId="2169B32B" w:rsidR="00EB6A74" w:rsidRDefault="008F27B5" w:rsidP="00AA367E">
      <w:p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he project is to build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 comprehensive </w:t>
      </w:r>
      <w:r w:rsidR="00AA367E"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window/web cloud application</w:t>
      </w:r>
      <w:r w:rsidR="005D558B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 xml:space="preserve"> </w:t>
      </w:r>
      <w:r w:rsidR="005D558B" w:rsidRPr="005D558B">
        <w:rPr>
          <w:rFonts w:ascii="Roboto" w:eastAsia="Times New Roman" w:hAnsi="Roboto" w:cs="Times New Roman"/>
          <w:b/>
          <w:bCs/>
          <w:i/>
          <w:iCs/>
          <w:color w:val="111111"/>
          <w:kern w:val="0"/>
          <w:sz w:val="24"/>
          <w:szCs w:val="24"/>
          <w14:ligatures w14:val="none"/>
        </w:rPr>
        <w:t>(like Work place and Google workplace</w:t>
      </w:r>
      <w:r w:rsidR="005D558B">
        <w:rPr>
          <w:rFonts w:ascii="Roboto" w:eastAsia="Times New Roman" w:hAnsi="Roboto" w:cs="Times New Roman"/>
          <w:b/>
          <w:bCs/>
          <w:i/>
          <w:iCs/>
          <w:color w:val="111111"/>
          <w:kern w:val="0"/>
          <w:sz w:val="24"/>
          <w:szCs w:val="24"/>
          <w14:ligatures w14:val="none"/>
        </w:rPr>
        <w:t>)</w:t>
      </w:r>
      <w:r w:rsidR="005D558B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 xml:space="preserve"> </w:t>
      </w:r>
      <w:r w:rsidR="005D558B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o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manage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Business/Work Activities of a Business</w:t>
      </w:r>
      <w:r w:rsidR="00EB6A74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from the Headquarters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nd its many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branches and </w:t>
      </w:r>
      <w:r w:rsidR="00EB6A74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mployees.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</w:t>
      </w:r>
    </w:p>
    <w:p w14:paraId="378EFAB0" w14:textId="1516E5EE" w:rsidR="00AA367E" w:rsidRPr="00AA367E" w:rsidRDefault="00EB6A74" w:rsidP="00AA367E">
      <w:p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he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following are the 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key features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to be implemented in the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pplication:</w:t>
      </w:r>
    </w:p>
    <w:p w14:paraId="033406AF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User Authentication and Authorization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7DF12BC1" w14:textId="44406A9F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mplement secure login and role-based access control (RBAC) for different user types (</w:t>
      </w:r>
      <w:r w:rsidR="004A08E3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Super Admin, Directors, Branch Admin, </w:t>
      </w:r>
      <w:r w:rsidR="00900E0D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nd Employee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,).</w:t>
      </w:r>
    </w:p>
    <w:p w14:paraId="2828968F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nsure data privacy and protection by using encryption and secure protocols.</w:t>
      </w:r>
    </w:p>
    <w:p w14:paraId="3824B7B4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Dashboard and Overview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73A8405D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Create an intuitive dashboard that provides an overview of all branches, employee performance, and key metrics.</w:t>
      </w:r>
    </w:p>
    <w:p w14:paraId="18BA3709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Display real-time data such as sales, inventory levels, and employee attendance.</w:t>
      </w:r>
    </w:p>
    <w:p w14:paraId="3ADE0280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Branch Management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7212C51C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dd, edit, and delete branch details (address, contact information, operating hours).</w:t>
      </w:r>
    </w:p>
    <w:p w14:paraId="5520B07E" w14:textId="11A48D8C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Assign </w:t>
      </w:r>
      <w:r w:rsidR="004A08E3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Branch Admin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nd employees to specific branches.</w:t>
      </w:r>
    </w:p>
    <w:p w14:paraId="621FAC36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rack branch performance and revenue.</w:t>
      </w:r>
    </w:p>
    <w:p w14:paraId="741E76AB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Employee Management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4FBB8345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Maintain employee profiles with essential information (name, position, contact details).</w:t>
      </w:r>
    </w:p>
    <w:p w14:paraId="67A7BF5D" w14:textId="7889582F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Handle employee onboarding, offboarding, and </w:t>
      </w:r>
      <w:r w:rsidR="004A08E3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posting/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ransfers.</w:t>
      </w:r>
    </w:p>
    <w:p w14:paraId="29652FB3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Monitor attendance, leaves, and performance metrics.</w:t>
      </w:r>
    </w:p>
    <w:p w14:paraId="29E3A27F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Attendance and Time Tracking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1CDDAC05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mplement a clock-in/clock-out system for employees.</w:t>
      </w:r>
    </w:p>
    <w:p w14:paraId="7F1CF309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Record working hours, breaks, and overtime.</w:t>
      </w:r>
    </w:p>
    <w:p w14:paraId="14A49B74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lastRenderedPageBreak/>
        <w:t>Generate reports for payroll processing.</w:t>
      </w:r>
    </w:p>
    <w:p w14:paraId="09EC7C4C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Task Assignment and Collaboration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50692A34" w14:textId="1093FEF0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llow managers</w:t>
      </w:r>
      <w:r w:rsidR="00F72BD3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/Director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to assign tasks to employees.</w:t>
      </w:r>
    </w:p>
    <w:p w14:paraId="6D84E860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nable communication and collaboration within teams.</w:t>
      </w:r>
    </w:p>
    <w:p w14:paraId="1ED3A2C3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Track task progress and completion.</w:t>
      </w:r>
    </w:p>
    <w:p w14:paraId="503503E8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Real-Time Communication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1CE3AC0E" w14:textId="5B1C9E68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Implement real-time messaging between branches, employees, and </w:t>
      </w:r>
      <w:r w:rsidR="000F46FD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branch Admin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.</w:t>
      </w:r>
    </w:p>
    <w:p w14:paraId="654C6794" w14:textId="7EC67724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Use technologies like Web</w:t>
      </w:r>
      <w:r w:rsidR="00F72BD3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Sockets or Firebase for instant updates.</w:t>
      </w:r>
    </w:p>
    <w:p w14:paraId="3F2E9872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nable notifications for important events.</w:t>
      </w:r>
    </w:p>
    <w:p w14:paraId="00E4B79C" w14:textId="39C43CFF" w:rsidR="00F72BD3" w:rsidRPr="00F72BD3" w:rsidRDefault="00AA367E" w:rsidP="00F72BD3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File Sharing and Document Management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4D74DA5C" w14:textId="49D8810D" w:rsidR="00AA367E" w:rsidRPr="00AA367E" w:rsidRDefault="000F46FD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U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pload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ng, Downloading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nd shar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ng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files securely.</w:t>
      </w:r>
    </w:p>
    <w:p w14:paraId="16E9C72D" w14:textId="11DBB182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Organize documents by branch, department, or project</w:t>
      </w:r>
      <w:r w:rsidR="000F46FD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.</w:t>
      </w:r>
    </w:p>
    <w:p w14:paraId="218AD554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mplement version control and access permissions.</w:t>
      </w:r>
    </w:p>
    <w:p w14:paraId="6626B208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Chats and Collaboration Tool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7588D7C9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Provide chat functionality for quick communication.</w:t>
      </w:r>
    </w:p>
    <w:p w14:paraId="1DCB3607" w14:textId="421EE9B2" w:rsidR="00AA367E" w:rsidRPr="00AA367E" w:rsidRDefault="000F46FD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ntegrating tools like Microsoft Teams.</w:t>
      </w:r>
    </w:p>
    <w:p w14:paraId="17E475B3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nable group chats, channels, and private messages.</w:t>
      </w:r>
    </w:p>
    <w:p w14:paraId="6B820E26" w14:textId="688382C6" w:rsidR="00F72BD3" w:rsidRPr="00F72BD3" w:rsidRDefault="00AA367E" w:rsidP="00F72BD3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Employee Database and HR Function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0F31C541" w14:textId="77777777" w:rsid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Store employee records, including personal details, employment history, and performance reviews.</w:t>
      </w:r>
    </w:p>
    <w:p w14:paraId="72C89E5C" w14:textId="3F661EEF" w:rsidR="00F72BD3" w:rsidRDefault="00F72BD3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User should be able to edit and add some details like Phone numbers, email profile picture. While details like Names, Date of birth,</w:t>
      </w:r>
      <w:r w:rsidR="00FD5905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cademic records</w:t>
      </w:r>
      <w:r w:rsidR="00FD5905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should not be editable.</w:t>
      </w:r>
    </w:p>
    <w:p w14:paraId="787E6FAF" w14:textId="5578CE23" w:rsidR="00FD5905" w:rsidRPr="00AA367E" w:rsidRDefault="00FD5905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bility to generate employee/User’s ID card.</w:t>
      </w:r>
    </w:p>
    <w:p w14:paraId="0368F9C7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utomate HR processes such as leave requests, promotions, and appraisals.</w:t>
      </w:r>
    </w:p>
    <w:p w14:paraId="6F965F9E" w14:textId="4D3B018B" w:rsidR="000F46FD" w:rsidRPr="00F72BD3" w:rsidRDefault="00AA367E" w:rsidP="000F46FD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nsure compliance with data protection regulations.</w:t>
      </w:r>
    </w:p>
    <w:p w14:paraId="3B734212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Accounting and Payroll Functionality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4FBA77B1" w14:textId="3565321F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lastRenderedPageBreak/>
        <w:t xml:space="preserve">Integrate accounting modules </w:t>
      </w:r>
      <w:r w:rsidR="000F46FD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mainly for 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financial reporting</w:t>
      </w:r>
      <w:r w:rsidR="000F46FD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nd auditing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.</w:t>
      </w:r>
    </w:p>
    <w:p w14:paraId="3F8EA242" w14:textId="6C56F678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Calculate </w:t>
      </w:r>
      <w:r w:rsidR="003651F1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payroll</w:t>
      </w:r>
      <w:r w:rsidR="003651F1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</w:t>
      </w:r>
      <w:r w:rsidR="003651F1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based </w:t>
      </w:r>
      <w:r w:rsidR="003651F1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on </w:t>
      </w:r>
      <w:r w:rsidR="003651F1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salary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structures</w:t>
      </w:r>
      <w:r w:rsidR="00EB6A74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and salary incremental date which is January and July each year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.</w:t>
      </w:r>
    </w:p>
    <w:p w14:paraId="5DF39976" w14:textId="2DA1DFAF" w:rsidR="00AA367E" w:rsidRPr="00AA367E" w:rsidRDefault="000F46FD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Ability to 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Generate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monthly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 pay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-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slips </w:t>
      </w:r>
      <w:r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for employees and general staffs </w:t>
      </w:r>
      <w:r w:rsidR="00AA367E"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and tax forms.</w:t>
      </w:r>
    </w:p>
    <w:p w14:paraId="65533BC0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Video Conferencing and Meetings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45282691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Embed video conferencing tools for virtual meetings.</w:t>
      </w:r>
    </w:p>
    <w:p w14:paraId="305C5F25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Support screen sharing, recording, and scheduling.</w:t>
      </w:r>
    </w:p>
    <w:p w14:paraId="62BAD971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ntegrate with popular platforms like Zoom or Microsoft Teams.</w:t>
      </w:r>
    </w:p>
    <w:p w14:paraId="3534BD70" w14:textId="77777777" w:rsidR="00AA367E" w:rsidRPr="00AA367E" w:rsidRDefault="00AA367E" w:rsidP="00AA367E">
      <w:pPr>
        <w:numPr>
          <w:ilvl w:val="0"/>
          <w:numId w:val="1"/>
        </w:numPr>
        <w:shd w:val="clear" w:color="auto" w:fill="FFFFFF"/>
        <w:spacing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b/>
          <w:bCs/>
          <w:color w:val="111111"/>
          <w:kern w:val="0"/>
          <w:sz w:val="24"/>
          <w:szCs w:val="24"/>
          <w14:ligatures w14:val="none"/>
        </w:rPr>
        <w:t>Security and Backup</w:t>
      </w: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:</w:t>
      </w:r>
    </w:p>
    <w:p w14:paraId="43542F0E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Implement robust security measures to protect sensitive data.</w:t>
      </w:r>
    </w:p>
    <w:p w14:paraId="0F9DFCDD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Regularly back up data to prevent loss.</w:t>
      </w:r>
    </w:p>
    <w:p w14:paraId="3AFA566B" w14:textId="77777777" w:rsidR="00AA367E" w:rsidRPr="00AA367E" w:rsidRDefault="00AA367E" w:rsidP="00AA367E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>Consider disaster recovery plans.</w:t>
      </w:r>
    </w:p>
    <w:p w14:paraId="30D22030" w14:textId="737A6C01" w:rsidR="00AA367E" w:rsidRPr="00AA367E" w:rsidRDefault="00AA367E" w:rsidP="00AA367E">
      <w:pPr>
        <w:shd w:val="clear" w:color="auto" w:fill="FFFFFF"/>
        <w:spacing w:before="180" w:after="0" w:line="360" w:lineRule="auto"/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</w:pPr>
      <w:r w:rsidRPr="00AA367E">
        <w:rPr>
          <w:rFonts w:ascii="Roboto" w:eastAsia="Times New Roman" w:hAnsi="Roboto" w:cs="Times New Roman"/>
          <w:color w:val="111111"/>
          <w:kern w:val="0"/>
          <w:sz w:val="24"/>
          <w:szCs w:val="24"/>
          <w14:ligatures w14:val="none"/>
        </w:rPr>
        <w:t xml:space="preserve">Remember that scalability, usability, and user experience are crucial. </w:t>
      </w:r>
    </w:p>
    <w:p w14:paraId="392B2495" w14:textId="7A555AF2" w:rsidR="00895C80" w:rsidRPr="00AA367E" w:rsidRDefault="00895C80" w:rsidP="00AA367E">
      <w:pPr>
        <w:spacing w:line="360" w:lineRule="auto"/>
      </w:pPr>
    </w:p>
    <w:sectPr w:rsidR="00895C80" w:rsidRPr="00AA36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15671"/>
    <w:multiLevelType w:val="multilevel"/>
    <w:tmpl w:val="072C7F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03907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C3MDG0NDI0MTM1MzNW0lEKTi0uzszPAykwrgUA7KjQ9iwAAAA="/>
  </w:docVars>
  <w:rsids>
    <w:rsidRoot w:val="00AA367E"/>
    <w:rsid w:val="000F46FD"/>
    <w:rsid w:val="003651F1"/>
    <w:rsid w:val="004A08E3"/>
    <w:rsid w:val="005D558B"/>
    <w:rsid w:val="00675C75"/>
    <w:rsid w:val="0080641C"/>
    <w:rsid w:val="00895C80"/>
    <w:rsid w:val="008F27B5"/>
    <w:rsid w:val="00900E0D"/>
    <w:rsid w:val="00AA367E"/>
    <w:rsid w:val="00EB6A74"/>
    <w:rsid w:val="00F72BD3"/>
    <w:rsid w:val="00FD59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79A87"/>
  <w15:docId w15:val="{59CB2BE5-5BEF-41F7-B90E-CE2780BCB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A36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AA36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428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0</TotalTime>
  <Pages>3</Pages>
  <Words>504</Words>
  <Characters>287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rpryde Technologies</dc:creator>
  <cp:keywords/>
  <dc:description/>
  <cp:lastModifiedBy>Starpryde Technologies</cp:lastModifiedBy>
  <cp:revision>5</cp:revision>
  <dcterms:created xsi:type="dcterms:W3CDTF">2024-04-28T13:22:00Z</dcterms:created>
  <dcterms:modified xsi:type="dcterms:W3CDTF">2024-05-10T12:04:00Z</dcterms:modified>
</cp:coreProperties>
</file>